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sincere interest in the Banker position at your esteemed institution in Japan Osaka. As a dedicated and experienced banking professional with a strong background in financial services, I am eager to contribute my expertise to support the growth and success of your organization. My passion for delivering exceptional client experiences, combined with my deep understanding of the unique banking landscape in Japan Osaka, makes me an ideal candidate for this role.</w:t>
      </w:r>
    </w:p>
    <w:p>
      <w:pPr>
        <w:pStyle w:val="BodyText"/>
      </w:pPr>
      <w:r>
        <w:t xml:space="preserve">With over [X years] of experience in the banking sector, I have developed a robust skill set that aligns perfectly with the demands of a Banker position in Japan Osaka. My career has been driven by a commitment to excellence, precision, and the ability to navigate complex financial systems while maintaining strong relationships with clients. Whether it is managing personal and corporate banking portfolios or providing tailored financial solutions, I thrive in environments where trust, integrity, and innovation are paramount.</w:t>
      </w:r>
    </w:p>
    <w:p>
      <w:pPr>
        <w:pStyle w:val="BodyText"/>
      </w:pPr>
      <w:r>
        <w:t xml:space="preserve">One of my key strengths as a Banker is my ability to adapt to diverse cultural and business environments. Having worked in both international and local banking institutions, I have gained valuable insights into the nuances of financial services in Japan. The Japanese banking system is renowned for its rigor, efficiency, and emphasis on long-term relationships—principles that resonate deeply with my professional philosophy. In Osaka, a hub of economic activity and cultural heritage, I am particularly drawn to the opportunity to serve a dynamic clientele while contributing to the city’s financial ecosystem.</w:t>
      </w:r>
    </w:p>
    <w:p>
      <w:pPr>
        <w:pStyle w:val="BodyText"/>
      </w:pPr>
      <w:r>
        <w:t xml:space="preserve">My experience as a Banker has equipped me with expertise in areas such as financial planning, risk assessment, loan management, and customer relationship development. For instance, at [Previous Institution], I successfully managed over [X] client accounts, ensuring their financial goals were met through personalized advice and strategic guidance. I also played a pivotal role in streamlining internal processes to enhance operational efficiency, which directly contributed to improved customer satisfaction scores.</w:t>
      </w:r>
    </w:p>
    <w:p>
      <w:pPr>
        <w:pStyle w:val="BodyText"/>
      </w:pPr>
      <w:r>
        <w:t xml:space="preserve">What sets me apart is my commitment to continuous learning and staying ahead of industry trends. The banking sector in Japan Osaka is evolving rapidly, with advancements in digital banking, fintech integration, and regulatory compliance. I have actively engaged with these changes by pursuing certifications such as [relevant certifications] and staying informed about the latest developments in Japanese financial regulations. This proactive approach ensures that I can provide clients with forward-thinking solutions while adhering to the highest standards of professionalism.</w:t>
      </w:r>
    </w:p>
    <w:p>
      <w:pPr>
        <w:pStyle w:val="BodyText"/>
      </w:pPr>
      <w:r>
        <w:t xml:space="preserve">Moreover, my understanding of Japan’s cultural values—such as respect for hierarchy, attention to detail, and a strong work ethic—has allowed me to build trust and credibility with both colleagues and clients. In Osaka, where business relationships are often built on mutual respect and reliability, I believe my ability to connect with individuals from diverse backgrounds will be an asset. Whether communicating in Japanese or English, I prioritize clarity, transparency, and responsiveness in all interactions.</w:t>
      </w:r>
    </w:p>
    <w:p>
      <w:pPr>
        <w:pStyle w:val="BodyText"/>
      </w:pPr>
      <w:r>
        <w:t xml:space="preserve">Having lived and worked in Japan for [X years], I have developed a profound appreciation for the city’s unique blend of tradition and modernity. Osaka’s bustling financial district, vibrant business community, and emphasis on innovation make it an ideal location to contribute to a forward-thinking banking institution. I am particularly inspired by the city’s role as a gateway to Asia, which offers exciting opportunities for growth and collaboration. I am eager to leverage my skills to support your organization’s mission of delivering exceptional financial services in this dynamic market.</w:t>
      </w:r>
    </w:p>
    <w:p>
      <w:pPr>
        <w:pStyle w:val="BodyText"/>
      </w:pPr>
      <w:r>
        <w:t xml:space="preserve">In addition to my technical expertise, I bring a collaborative mindset and a passion for teamwork. Bankers often serve as the bridge between clients and institutions, requiring strong interpersonal skills and the ability to communicate complex ideas in an accessible manner. My ability to listen actively, analyze needs, and provide actionable solutions has consistently earned me recognition from colleagues and clients alike. I am confident that my approach will align with your organization’s values and contribute to a positive work environment.</w:t>
      </w:r>
    </w:p>
    <w:p>
      <w:pPr>
        <w:pStyle w:val="BodyText"/>
      </w:pPr>
      <w:r>
        <w:t xml:space="preserve">Finally, I would like to express my enthusiasm for the opportunity to join your team in Japan Osaka. The chance to work within a reputable institution that prioritizes innovation, client-centricity, and integrity is incredibly appealing. I am confident that my experience, skills, and dedication will enable me to make meaningful contributions to your organization while growing personally and professionally in this vibrant city.</w:t>
      </w:r>
    </w:p>
    <w:p>
      <w:pPr>
        <w:pStyle w:val="BodyText"/>
      </w:pPr>
      <w:r>
        <w:t xml:space="preserve">Thank you for considering my application. I would welcome the opportunity to discuss how my background and vision align with the goals of your institution. Please feel free to contact me at [Your Phone Number] or [Your Email Address] at your earliest convenience. I look forward to the possibility of contributing to the continued success of your organization in Japan Osaka.</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Japan Osaka</dc:title>
  <dc:creator/>
  <cp:keywords/>
  <dcterms:created xsi:type="dcterms:W3CDTF">2026-07-23T12:59:29Z</dcterms:created>
  <dcterms:modified xsi:type="dcterms:W3CDTF">2026-07-23T12:59:29Z</dcterms:modified>
</cp:coreProperties>
</file>

<file path=docProps/custom.xml><?xml version="1.0" encoding="utf-8"?>
<Properties xmlns="http://schemas.openxmlformats.org/officeDocument/2006/custom-properties" xmlns:vt="http://schemas.openxmlformats.org/officeDocument/2006/docPropsVTypes"/>
</file>